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6DAC0B18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6BF122D0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 xml:space="preserve">Data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Warehousing and Mining</w:t>
      </w:r>
      <w:r w:rsidR="00C77A0F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F0E56CA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>SQL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,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B4C10">
        <w:rPr>
          <w:rFonts w:ascii="Calibri" w:eastAsia="Calibri" w:hAnsi="Calibri" w:cs="Calibri"/>
          <w:bCs/>
          <w:color w:val="000000"/>
          <w:sz w:val="22"/>
          <w:szCs w:val="22"/>
        </w:rPr>
        <w:t>Django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87B1E" w14:textId="77777777" w:rsidR="00147F2F" w:rsidRDefault="00147F2F">
      <w:r>
        <w:separator/>
      </w:r>
    </w:p>
  </w:endnote>
  <w:endnote w:type="continuationSeparator" w:id="0">
    <w:p w14:paraId="3870808D" w14:textId="77777777" w:rsidR="00147F2F" w:rsidRDefault="00147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0E40F" w14:textId="77777777" w:rsidR="00147F2F" w:rsidRDefault="00147F2F">
      <w:r>
        <w:separator/>
      </w:r>
    </w:p>
  </w:footnote>
  <w:footnote w:type="continuationSeparator" w:id="0">
    <w:p w14:paraId="5C0863D8" w14:textId="77777777" w:rsidR="00147F2F" w:rsidRDefault="00147F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0</TotalTime>
  <Pages>1</Pages>
  <Words>750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6</cp:revision>
  <cp:lastPrinted>2022-10-30T14:36:00Z</cp:lastPrinted>
  <dcterms:created xsi:type="dcterms:W3CDTF">2021-09-13T12:00:00Z</dcterms:created>
  <dcterms:modified xsi:type="dcterms:W3CDTF">2023-01-13T21:01:00Z</dcterms:modified>
</cp:coreProperties>
</file>